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06BF" w:rsidRDefault="009B6C95">
      <w:pPr>
        <w:pStyle w:val="Heading2"/>
      </w:pPr>
      <w:r>
        <w:t>--- title: Spell Check Current Book (2.1b)</w:t>
      </w:r>
    </w:p>
    <w:p w:rsidR="005006BF" w:rsidRDefault="009B6C95">
      <w:r>
        <w:t>In this video we learnt how to do the second task in checking spellings how to use the feature “Spell Check Current Book”.</w:t>
      </w:r>
    </w:p>
    <w:p w:rsidR="005006BF" w:rsidRDefault="009B6C95">
      <w:r>
        <w:t>It is helpful to have used Approve Spelling of Common Words first.</w:t>
      </w:r>
    </w:p>
    <w:p w:rsidR="005006BF" w:rsidRDefault="009B6C95">
      <w:pPr>
        <w:pStyle w:val="Heading2"/>
      </w:pPr>
      <w:bookmarkStart w:id="0" w:name="spell-check-current-book"/>
      <w:bookmarkEnd w:id="0"/>
      <w:r>
        <w:t xml:space="preserve">Spell Check Current </w:t>
      </w:r>
      <w:r>
        <w:t>Book</w:t>
      </w:r>
    </w:p>
    <w:p w:rsidR="005006BF" w:rsidRDefault="009B6C95">
      <w:pPr>
        <w:pStyle w:val="ListParagraph"/>
        <w:numPr>
          <w:ilvl w:val="0"/>
          <w:numId w:val="4"/>
        </w:numPr>
      </w:pPr>
      <w:r>
        <w:t>Open the menu for the project.</w:t>
      </w:r>
    </w:p>
    <w:p w:rsidR="005006BF" w:rsidRDefault="009B6C95" w:rsidP="009B6C95">
      <w:pPr>
        <w:pStyle w:val="ListParagraph"/>
        <w:numPr>
          <w:ilvl w:val="0"/>
          <w:numId w:val="4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Spell Check Current Book</w:t>
      </w:r>
      <w:r>
        <w:t>.</w:t>
      </w:r>
    </w:p>
    <w:p w:rsidR="009B6C95" w:rsidRDefault="009B6C95">
      <w:pPr>
        <w:pStyle w:val="ListParagraph"/>
        <w:numPr>
          <w:ilvl w:val="1"/>
          <w:numId w:val="4"/>
        </w:numPr>
      </w:pPr>
      <w:r>
        <w:rPr>
          <w:i/>
          <w:iCs/>
        </w:rPr>
        <w:t>The Wordlist tool opens in a special filtered mode</w:t>
      </w:r>
      <w:r>
        <w:t>.</w:t>
      </w:r>
      <w:r>
        <w:br/>
        <w:t>:::tip</w:t>
      </w:r>
    </w:p>
    <w:p w:rsidR="005006BF" w:rsidRDefault="009B6C95" w:rsidP="009B6C95">
      <w:pPr>
        <w:pStyle w:val="ListParagraph"/>
        <w:ind w:left="1200"/>
      </w:pPr>
      <w:r>
        <w:t>It is only showing the words in current book which are Incorrect or Undecided</w:t>
      </w:r>
      <w:proofErr w:type="gramStart"/>
      <w:r>
        <w:t>. :</w:t>
      </w:r>
      <w:proofErr w:type="gramEnd"/>
      <w:r>
        <w:t>::</w:t>
      </w:r>
    </w:p>
    <w:p w:rsidR="005006BF" w:rsidRDefault="009B6C95">
      <w:pPr>
        <w:pStyle w:val="Heading3"/>
      </w:pPr>
      <w:bookmarkStart w:id="1" w:name="set-spelling-status"/>
      <w:bookmarkEnd w:id="1"/>
      <w:r>
        <w:t>Set spelling status</w:t>
      </w:r>
    </w:p>
    <w:p w:rsidR="005006BF" w:rsidRDefault="009B6C95">
      <w:pPr>
        <w:pStyle w:val="ListParagraph"/>
        <w:numPr>
          <w:ilvl w:val="0"/>
          <w:numId w:val="5"/>
        </w:numPr>
      </w:pPr>
      <w:r>
        <w:t xml:space="preserve">Clicking the </w:t>
      </w:r>
      <w:r>
        <w:t>status icons in the row for that word.</w:t>
      </w:r>
    </w:p>
    <w:p w:rsidR="005006BF" w:rsidRDefault="009B6C95">
      <w:pPr>
        <w:pStyle w:val="ListParagraph"/>
        <w:numPr>
          <w:ilvl w:val="0"/>
          <w:numId w:val="5"/>
        </w:numPr>
      </w:pPr>
      <w:r>
        <w:t xml:space="preserve">To mark a word as </w:t>
      </w:r>
      <w:r>
        <w:rPr>
          <w:b/>
          <w:bCs/>
        </w:rPr>
        <w:t>correct</w:t>
      </w:r>
      <w:r>
        <w:t xml:space="preserve">, click the </w:t>
      </w:r>
      <w:r>
        <w:rPr>
          <w:b/>
          <w:bCs/>
        </w:rPr>
        <w:t>green</w:t>
      </w:r>
      <w:r>
        <w:t xml:space="preserve"> checkmark.</w:t>
      </w:r>
    </w:p>
    <w:p w:rsidR="005006BF" w:rsidRDefault="009B6C95">
      <w:pPr>
        <w:pStyle w:val="ListParagraph"/>
        <w:numPr>
          <w:ilvl w:val="0"/>
          <w:numId w:val="5"/>
        </w:numPr>
      </w:pPr>
      <w:r>
        <w:t xml:space="preserve">To mark a word as </w:t>
      </w:r>
      <w:r>
        <w:rPr>
          <w:b/>
          <w:bCs/>
        </w:rPr>
        <w:t>incorrect</w:t>
      </w:r>
      <w:r>
        <w:t xml:space="preserve">, click the </w:t>
      </w:r>
      <w:r>
        <w:rPr>
          <w:b/>
          <w:bCs/>
        </w:rPr>
        <w:t>red</w:t>
      </w:r>
      <w:r>
        <w:t xml:space="preserve"> X.</w:t>
      </w:r>
    </w:p>
    <w:p w:rsidR="005006BF" w:rsidRDefault="009B6C95">
      <w:pPr>
        <w:pStyle w:val="Heading3"/>
      </w:pPr>
      <w:bookmarkStart w:id="2" w:name="make-correction"/>
      <w:bookmarkEnd w:id="2"/>
      <w:r>
        <w:t>Make correction</w:t>
      </w:r>
    </w:p>
    <w:p w:rsidR="005006BF" w:rsidRDefault="009B6C95">
      <w:pPr>
        <w:pStyle w:val="ListParagraph"/>
        <w:numPr>
          <w:ilvl w:val="0"/>
          <w:numId w:val="6"/>
        </w:numPr>
      </w:pPr>
      <w:r>
        <w:t>Click on the row for the word.</w:t>
      </w:r>
    </w:p>
    <w:p w:rsidR="005006BF" w:rsidRDefault="009B6C95">
      <w:pPr>
        <w:pStyle w:val="ListParagraph"/>
        <w:numPr>
          <w:ilvl w:val="1"/>
          <w:numId w:val="6"/>
        </w:numPr>
      </w:pPr>
      <w:r>
        <w:rPr>
          <w:i/>
          <w:iCs/>
        </w:rPr>
        <w:t>Paratext lists all the references with that word.</w:t>
      </w:r>
    </w:p>
    <w:p w:rsidR="005006BF" w:rsidRDefault="009B6C95">
      <w:pPr>
        <w:pStyle w:val="ListParagraph"/>
        <w:numPr>
          <w:ilvl w:val="0"/>
          <w:numId w:val="6"/>
        </w:numPr>
      </w:pPr>
      <w:r>
        <w:t xml:space="preserve">Click the red X for </w:t>
      </w:r>
      <w:r>
        <w:t>the word</w:t>
      </w:r>
    </w:p>
    <w:p w:rsidR="005006BF" w:rsidRDefault="009B6C95">
      <w:pPr>
        <w:pStyle w:val="ListParagraph"/>
        <w:numPr>
          <w:ilvl w:val="1"/>
          <w:numId w:val="6"/>
        </w:numPr>
      </w:pPr>
      <w:r>
        <w:rPr>
          <w:i/>
          <w:iCs/>
        </w:rPr>
        <w:t>Paratext opens a dialog asking what the correct spelling is and making some suggestions based on similar words</w:t>
      </w:r>
      <w:r>
        <w:t>.</w:t>
      </w:r>
    </w:p>
    <w:p w:rsidR="005006BF" w:rsidRDefault="009B6C95">
      <w:pPr>
        <w:pStyle w:val="ListParagraph"/>
        <w:numPr>
          <w:ilvl w:val="0"/>
          <w:numId w:val="6"/>
        </w:numPr>
      </w:pPr>
      <w:r>
        <w:t>Use a suggestion or type in a new spelling,</w:t>
      </w:r>
    </w:p>
    <w:p w:rsidR="005006BF" w:rsidRDefault="009B6C95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5006BF" w:rsidRDefault="009B6C95">
      <w:pPr>
        <w:pStyle w:val="ListParagraph"/>
        <w:numPr>
          <w:ilvl w:val="1"/>
          <w:numId w:val="6"/>
        </w:numPr>
      </w:pPr>
      <w:r>
        <w:rPr>
          <w:i/>
          <w:iCs/>
        </w:rPr>
        <w:t>Paratext then has you check each replacement in context</w:t>
      </w:r>
      <w:r>
        <w:t>.</w:t>
      </w:r>
    </w:p>
    <w:p w:rsidR="005006BF" w:rsidRDefault="009B6C95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Yes</w:t>
      </w:r>
      <w:r>
        <w:t xml:space="preserve"> to change the </w:t>
      </w:r>
      <w:r>
        <w:t>word</w:t>
      </w:r>
    </w:p>
    <w:p w:rsidR="005006BF" w:rsidRDefault="009B6C95">
      <w:pPr>
        <w:pStyle w:val="ListParagraph"/>
        <w:numPr>
          <w:ilvl w:val="0"/>
          <w:numId w:val="6"/>
        </w:numPr>
      </w:pPr>
      <w:r>
        <w:lastRenderedPageBreak/>
        <w:t xml:space="preserve">Click </w:t>
      </w:r>
      <w:r>
        <w:rPr>
          <w:b/>
          <w:bCs/>
        </w:rPr>
        <w:t>No</w:t>
      </w:r>
      <w:r>
        <w:t xml:space="preserve"> to skip this verse</w:t>
      </w:r>
    </w:p>
    <w:p w:rsidR="005006BF" w:rsidRDefault="009B6C95">
      <w:pPr>
        <w:pStyle w:val="ListParagraph"/>
        <w:numPr>
          <w:ilvl w:val="0"/>
          <w:numId w:val="6"/>
        </w:numPr>
      </w:pPr>
      <w:r>
        <w:t>Continue for all other verses.</w:t>
      </w:r>
    </w:p>
    <w:p w:rsidR="009B6C95" w:rsidRDefault="009B6C95">
      <w:proofErr w:type="gramStart"/>
      <w:r>
        <w:t>:::</w:t>
      </w:r>
      <w:proofErr w:type="gramEnd"/>
      <w:r>
        <w:t xml:space="preserve">note </w:t>
      </w:r>
    </w:p>
    <w:p w:rsidR="005006BF" w:rsidRDefault="009B6C95">
      <w:r>
        <w:t xml:space="preserve">Please note, that although we are only spell checking the current book, the Wordlist tool corrects the spelling of this word in </w:t>
      </w:r>
      <w:r>
        <w:rPr>
          <w:b/>
          <w:bCs/>
        </w:rPr>
        <w:t>all of the other books</w:t>
      </w:r>
      <w:r>
        <w:t xml:space="preserve"> where it occurs as well. However,</w:t>
      </w:r>
      <w:r>
        <w:t xml:space="preserve"> Paratext will only make those changes if you have permission to edit those books</w:t>
      </w:r>
      <w:proofErr w:type="gramStart"/>
      <w:r>
        <w:t>. :</w:t>
      </w:r>
      <w:proofErr w:type="gramEnd"/>
      <w:r>
        <w:t>::</w:t>
      </w:r>
    </w:p>
    <w:p w:rsidR="005006BF" w:rsidRDefault="009B6C95">
      <w:pPr>
        <w:pStyle w:val="Heading3"/>
      </w:pPr>
      <w:bookmarkStart w:id="3" w:name="use-an-alternative-spelling"/>
      <w:bookmarkEnd w:id="3"/>
      <w:r>
        <w:t>Use an alternative spelling</w:t>
      </w:r>
    </w:p>
    <w:p w:rsidR="005006BF" w:rsidRDefault="009B6C95">
      <w:r>
        <w:t>Sometimes Paratext will suggest an alternative spelling for a word and this is shown in blue.</w:t>
      </w:r>
    </w:p>
    <w:p w:rsidR="005006BF" w:rsidRDefault="009B6C95">
      <w:pPr>
        <w:pStyle w:val="ListParagraph"/>
        <w:numPr>
          <w:ilvl w:val="0"/>
          <w:numId w:val="7"/>
        </w:numPr>
      </w:pPr>
      <w:r>
        <w:rPr>
          <w:i/>
          <w:iCs/>
        </w:rPr>
        <w:t>To use a spelling, click on the blue link</w:t>
      </w:r>
      <w:r>
        <w:t>.</w:t>
      </w:r>
    </w:p>
    <w:p w:rsidR="009B6C95" w:rsidRDefault="009B6C95">
      <w:pPr>
        <w:pStyle w:val="ListParagraph"/>
        <w:numPr>
          <w:ilvl w:val="1"/>
          <w:numId w:val="7"/>
        </w:numPr>
      </w:pPr>
      <w:r>
        <w:rPr>
          <w:i/>
          <w:iCs/>
        </w:rPr>
        <w:t>Paratext opens a dialog box and shows the "Before", and then with the new spelling, labeled "After</w:t>
      </w:r>
      <w:r>
        <w:t xml:space="preserve">. </w:t>
      </w:r>
    </w:p>
    <w:p w:rsidR="009B6C95" w:rsidRDefault="009B6C95" w:rsidP="009B6C95">
      <w:pPr>
        <w:pStyle w:val="ListParagraph"/>
        <w:ind w:left="1200"/>
      </w:pPr>
      <w:proofErr w:type="gramStart"/>
      <w:r>
        <w:t>:::</w:t>
      </w:r>
      <w:proofErr w:type="gramEnd"/>
      <w:r>
        <w:t xml:space="preserve">tip </w:t>
      </w:r>
    </w:p>
    <w:p w:rsidR="005006BF" w:rsidRDefault="009B6C95" w:rsidP="009B6C95">
      <w:pPr>
        <w:pStyle w:val="ListParagraph"/>
        <w:ind w:left="1200"/>
      </w:pPr>
      <w:r>
        <w:t>This allows you to see the word in context before you make any changes</w:t>
      </w:r>
      <w:proofErr w:type="gramStart"/>
      <w:r>
        <w:t>. :</w:t>
      </w:r>
      <w:proofErr w:type="gramEnd"/>
      <w:r>
        <w:t>::</w:t>
      </w:r>
    </w:p>
    <w:p w:rsidR="005006BF" w:rsidRDefault="009B6C95">
      <w:pPr>
        <w:pStyle w:val="ListParagraph"/>
        <w:numPr>
          <w:ilvl w:val="0"/>
          <w:numId w:val="7"/>
        </w:numPr>
      </w:pPr>
      <w:r>
        <w:t xml:space="preserve">If you are </w:t>
      </w:r>
      <w:r>
        <w:rPr>
          <w:b/>
          <w:bCs/>
        </w:rPr>
        <w:t>sure</w:t>
      </w:r>
      <w:r>
        <w:t xml:space="preserve"> that the change should be made in this verse, click </w:t>
      </w:r>
      <w:r>
        <w:rPr>
          <w:b/>
          <w:bCs/>
        </w:rPr>
        <w:t>Yes</w:t>
      </w:r>
      <w:r>
        <w:t>.</w:t>
      </w:r>
    </w:p>
    <w:p w:rsidR="005006BF" w:rsidRDefault="009B6C95">
      <w:pPr>
        <w:pStyle w:val="ListParagraph"/>
        <w:numPr>
          <w:ilvl w:val="0"/>
          <w:numId w:val="7"/>
        </w:numPr>
      </w:pPr>
      <w:r>
        <w:t xml:space="preserve">Otherwise, click </w:t>
      </w:r>
      <w:r>
        <w:rPr>
          <w:b/>
          <w:bCs/>
        </w:rPr>
        <w:t>No</w:t>
      </w:r>
      <w:r>
        <w:t xml:space="preserve"> to skip making the change in this verse.</w:t>
      </w:r>
    </w:p>
    <w:p w:rsidR="005006BF" w:rsidRDefault="009B6C95">
      <w:pPr>
        <w:pStyle w:val="ListParagraph"/>
        <w:numPr>
          <w:ilvl w:val="1"/>
          <w:numId w:val="7"/>
        </w:numPr>
      </w:pPr>
      <w:r>
        <w:rPr>
          <w:i/>
          <w:iCs/>
        </w:rPr>
        <w:t>Paratext will then make the change in all of the remaining verses</w:t>
      </w:r>
      <w:r>
        <w:t>.</w:t>
      </w:r>
    </w:p>
    <w:p w:rsidR="005006BF" w:rsidRDefault="009B6C95">
      <w:pPr>
        <w:pStyle w:val="Heading3"/>
      </w:pPr>
      <w:bookmarkStart w:id="4" w:name="correct-misspelled-words-when-paratext-h"/>
      <w:bookmarkEnd w:id="4"/>
      <w:r>
        <w:t>Correct misspelled words when Paratext has no suggestions</w:t>
      </w:r>
    </w:p>
    <w:p w:rsidR="005006BF" w:rsidRDefault="009B6C95">
      <w:pPr>
        <w:pStyle w:val="ListParagraph"/>
        <w:numPr>
          <w:ilvl w:val="0"/>
          <w:numId w:val="8"/>
        </w:numPr>
      </w:pPr>
      <w:r>
        <w:t>When I click on the red X, Paratext can only find a few words that are</w:t>
      </w:r>
      <w:r>
        <w:t xml:space="preserve"> similar.</w:t>
      </w:r>
    </w:p>
    <w:p w:rsidR="005006BF" w:rsidRDefault="009B6C95">
      <w:pPr>
        <w:pStyle w:val="ListParagraph"/>
        <w:numPr>
          <w:ilvl w:val="1"/>
          <w:numId w:val="8"/>
        </w:numPr>
      </w:pPr>
      <w:r>
        <w:rPr>
          <w:b/>
          <w:bCs/>
        </w:rPr>
        <w:t>When none of the words listed are the correct spelling of this word</w:t>
      </w:r>
      <w:r>
        <w:t>.</w:t>
      </w:r>
    </w:p>
    <w:p w:rsidR="005006BF" w:rsidRDefault="009B6C95">
      <w:pPr>
        <w:pStyle w:val="ListParagraph"/>
        <w:numPr>
          <w:ilvl w:val="0"/>
          <w:numId w:val="8"/>
        </w:numPr>
      </w:pPr>
      <w:r>
        <w:t xml:space="preserve">Click in the </w:t>
      </w:r>
      <w:r>
        <w:rPr>
          <w:b/>
          <w:bCs/>
        </w:rPr>
        <w:t>Correct Spelling</w:t>
      </w:r>
      <w:r>
        <w:t xml:space="preserve"> box and edit the spelling.</w:t>
      </w:r>
    </w:p>
    <w:p w:rsidR="005006BF" w:rsidRDefault="009B6C95">
      <w:pPr>
        <w:pStyle w:val="ListParagraph"/>
        <w:numPr>
          <w:ilvl w:val="0"/>
          <w:numId w:val="8"/>
        </w:numPr>
      </w:pPr>
      <w:r>
        <w:t xml:space="preserve">Click on the </w:t>
      </w:r>
      <w:r>
        <w:rPr>
          <w:b/>
          <w:bCs/>
        </w:rPr>
        <w:t>OK</w:t>
      </w:r>
      <w:r>
        <w:t xml:space="preserve"> button to continue.</w:t>
      </w:r>
    </w:p>
    <w:p w:rsidR="005006BF" w:rsidRDefault="009B6C95">
      <w:pPr>
        <w:pStyle w:val="ListParagraph"/>
        <w:numPr>
          <w:ilvl w:val="1"/>
          <w:numId w:val="8"/>
        </w:numPr>
      </w:pPr>
      <w:r>
        <w:rPr>
          <w:i/>
          <w:iCs/>
        </w:rPr>
        <w:t>Paratext will show each verse where this word occurs</w:t>
      </w:r>
      <w:r>
        <w:t>.</w:t>
      </w:r>
    </w:p>
    <w:p w:rsidR="005006BF" w:rsidRDefault="009B6C95">
      <w:pPr>
        <w:pStyle w:val="ListParagraph"/>
        <w:numPr>
          <w:ilvl w:val="0"/>
          <w:numId w:val="8"/>
        </w:numPr>
      </w:pPr>
      <w:r>
        <w:lastRenderedPageBreak/>
        <w:t>Click the [</w:t>
      </w:r>
      <w:r>
        <w:rPr>
          <w:b/>
          <w:bCs/>
        </w:rPr>
        <w:t>Yes</w:t>
      </w:r>
      <w:r>
        <w:t xml:space="preserve">] button to </w:t>
      </w:r>
      <w:r>
        <w:t>accept the change and to view the next occurrence.</w:t>
      </w:r>
    </w:p>
    <w:p w:rsidR="005006BF" w:rsidRDefault="009B6C95">
      <w:pPr>
        <w:pStyle w:val="Heading3"/>
      </w:pPr>
      <w:bookmarkStart w:id="5" w:name="see-more-words"/>
      <w:bookmarkEnd w:id="5"/>
      <w:r>
        <w:t>See more words</w:t>
      </w:r>
    </w:p>
    <w:p w:rsidR="005006BF" w:rsidRDefault="009B6C95">
      <w:r>
        <w:t>Paratext does not load all the potentially misspelled words into this window at once.</w:t>
      </w:r>
    </w:p>
    <w:p w:rsidR="005006BF" w:rsidRDefault="009B6C95">
      <w:pPr>
        <w:pStyle w:val="ListParagraph"/>
        <w:numPr>
          <w:ilvl w:val="0"/>
          <w:numId w:val="9"/>
        </w:numPr>
      </w:pPr>
      <w:r>
        <w:t xml:space="preserve">Scroll down, to </w:t>
      </w:r>
      <w:r>
        <w:rPr>
          <w:b/>
          <w:bCs/>
        </w:rPr>
        <w:t>More items available…</w:t>
      </w:r>
      <w:r>
        <w:t xml:space="preserve"> and click</w:t>
      </w:r>
    </w:p>
    <w:p w:rsidR="005006BF" w:rsidRDefault="009B6C95">
      <w:pPr>
        <w:pStyle w:val="ListParagraph"/>
        <w:numPr>
          <w:ilvl w:val="1"/>
          <w:numId w:val="9"/>
        </w:numPr>
      </w:pPr>
      <w:r>
        <w:rPr>
          <w:i/>
          <w:iCs/>
        </w:rPr>
        <w:t>Paratext adds more words to the list for me to check</w:t>
      </w:r>
      <w:r>
        <w:t>.</w:t>
      </w:r>
    </w:p>
    <w:p w:rsidR="009B6C95" w:rsidRDefault="009B6C95">
      <w:proofErr w:type="gramStart"/>
      <w:r>
        <w:t>::</w:t>
      </w:r>
      <w:r>
        <w:t>:</w:t>
      </w:r>
      <w:proofErr w:type="gramEnd"/>
      <w:r>
        <w:t xml:space="preserve">tip </w:t>
      </w:r>
    </w:p>
    <w:p w:rsidR="005006BF" w:rsidRDefault="009B6C95">
      <w:r>
        <w:t>You will probably have to click "More items available… " several times until Paratext finds no more words that need checking in the current book</w:t>
      </w:r>
      <w:proofErr w:type="gramStart"/>
      <w:r>
        <w:t xml:space="preserve">. </w:t>
      </w:r>
      <w:bookmarkStart w:id="6" w:name="_GoBack"/>
      <w:r>
        <w:t>:</w:t>
      </w:r>
      <w:proofErr w:type="gramEnd"/>
      <w:r>
        <w:t>::</w:t>
      </w:r>
      <w:bookmarkEnd w:id="6"/>
    </w:p>
    <w:sectPr w:rsidR="005006B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4550DB"/>
    <w:multiLevelType w:val="multilevel"/>
    <w:tmpl w:val="6B1452EE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8F9342F"/>
    <w:multiLevelType w:val="multilevel"/>
    <w:tmpl w:val="34F61C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2" w15:restartNumberingAfterBreak="0">
    <w:nsid w:val="1A25370C"/>
    <w:multiLevelType w:val="multilevel"/>
    <w:tmpl w:val="2A7EA3E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5A1233E5"/>
    <w:multiLevelType w:val="multilevel"/>
    <w:tmpl w:val="27CE882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616D6D80"/>
    <w:multiLevelType w:val="multilevel"/>
    <w:tmpl w:val="1B2E3AE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5" w15:restartNumberingAfterBreak="0">
    <w:nsid w:val="65553C3A"/>
    <w:multiLevelType w:val="multilevel"/>
    <w:tmpl w:val="90FA4CC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7C3253E0"/>
    <w:multiLevelType w:val="multilevel"/>
    <w:tmpl w:val="121C43AA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7" w15:restartNumberingAfterBreak="0">
    <w:nsid w:val="7F5A7B8F"/>
    <w:multiLevelType w:val="multilevel"/>
    <w:tmpl w:val="DEA05F2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8" w15:restartNumberingAfterBreak="0">
    <w:nsid w:val="7FD60848"/>
    <w:multiLevelType w:val="multilevel"/>
    <w:tmpl w:val="A75850B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4"/>
  </w:num>
  <w:num w:numId="2">
    <w:abstractNumId w:val="0"/>
  </w:num>
  <w:num w:numId="3">
    <w:abstractNumId w:val="6"/>
  </w:num>
  <w:num w:numId="4">
    <w:abstractNumId w:val="2"/>
  </w:num>
  <w:num w:numId="5">
    <w:abstractNumId w:val="1"/>
  </w:num>
  <w:num w:numId="6">
    <w:abstractNumId w:val="5"/>
  </w:num>
  <w:num w:numId="7">
    <w:abstractNumId w:val="3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Y0MTGyMDK0tDBS0lEKTi0uzszPAykwrAUAeHFUWywAAAA="/>
  </w:docVars>
  <w:rsids>
    <w:rsidRoot w:val="005006BF"/>
    <w:rsid w:val="005006BF"/>
    <w:rsid w:val="009B6C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1CAF29"/>
  <w15:docId w15:val="{0012624B-F5D1-48C1-B98A-51C57ECF0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04</Words>
  <Characters>2304</Characters>
  <Application>Microsoft Office Word</Application>
  <DocSecurity>0</DocSecurity>
  <Lines>19</Lines>
  <Paragraphs>5</Paragraphs>
  <ScaleCrop>false</ScaleCrop>
  <Company/>
  <LinksUpToDate>false</LinksUpToDate>
  <CharactersWithSpaces>2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19:00Z</dcterms:created>
  <dcterms:modified xsi:type="dcterms:W3CDTF">2022-10-17T18:19:00Z</dcterms:modified>
</cp:coreProperties>
</file>